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952" w:rsidRDefault="00C61E35" w:rsidP="00C61E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right release for “Essays on Agricultural and Regional Development”</w:t>
      </w:r>
    </w:p>
    <w:p w:rsidR="00C61E35" w:rsidRDefault="00C61E35">
      <w:pPr>
        <w:rPr>
          <w:rFonts w:ascii="Times New Roman" w:hAnsi="Times New Roman" w:cs="Times New Roman"/>
          <w:sz w:val="24"/>
          <w:szCs w:val="24"/>
        </w:rPr>
      </w:pPr>
    </w:p>
    <w:p w:rsidR="00C61E35" w:rsidRDefault="00C61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ssertation </w:t>
      </w:r>
      <w:r>
        <w:rPr>
          <w:rFonts w:ascii="Times New Roman" w:hAnsi="Times New Roman" w:cs="Times New Roman"/>
          <w:sz w:val="24"/>
          <w:szCs w:val="24"/>
        </w:rPr>
        <w:t>“Essays on Agricultural and Regional Development”</w:t>
      </w:r>
      <w:r>
        <w:rPr>
          <w:rFonts w:ascii="Times New Roman" w:hAnsi="Times New Roman" w:cs="Times New Roman"/>
          <w:sz w:val="24"/>
          <w:szCs w:val="24"/>
        </w:rPr>
        <w:t xml:space="preserve"> does not contain any previously published or copyrighted material.</w:t>
      </w:r>
    </w:p>
    <w:p w:rsidR="00C61E35" w:rsidRDefault="00C61E35">
      <w:pPr>
        <w:rPr>
          <w:rFonts w:ascii="Times New Roman" w:hAnsi="Times New Roman" w:cs="Times New Roman"/>
          <w:sz w:val="24"/>
          <w:szCs w:val="24"/>
        </w:rPr>
      </w:pPr>
    </w:p>
    <w:p w:rsidR="00C61E35" w:rsidRDefault="00C61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Zhen Cheng</w:t>
      </w:r>
    </w:p>
    <w:p w:rsidR="00C61E35" w:rsidRPr="00C61E35" w:rsidRDefault="00C61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9/07/21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61E35" w:rsidRPr="00C61E3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jA0MzM2MLKwMDBW0lEKTi0uzszPAykwrAUAn19rXywAAAA="/>
  </w:docVars>
  <w:rsids>
    <w:rsidRoot w:val="00CB74E0"/>
    <w:rsid w:val="00010006"/>
    <w:rsid w:val="006C1952"/>
    <w:rsid w:val="00817ED3"/>
    <w:rsid w:val="00A06F05"/>
    <w:rsid w:val="00C61E35"/>
    <w:rsid w:val="00CB74E0"/>
    <w:rsid w:val="00E24878"/>
    <w:rsid w:val="00FB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0E119"/>
  <w15:chartTrackingRefBased/>
  <w15:docId w15:val="{6A2724BC-684F-48A7-A0B7-7274EC0EA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Zhen</dc:creator>
  <cp:keywords/>
  <dc:description/>
  <cp:lastModifiedBy>Cheng Zhen</cp:lastModifiedBy>
  <cp:revision>2</cp:revision>
  <dcterms:created xsi:type="dcterms:W3CDTF">2019-07-21T22:02:00Z</dcterms:created>
  <dcterms:modified xsi:type="dcterms:W3CDTF">2019-07-21T22:05:00Z</dcterms:modified>
</cp:coreProperties>
</file>